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76EA" w:rsidRPr="00D65A9D" w:rsidRDefault="000B586C" w:rsidP="00D65A9D">
      <w:pPr>
        <w:pStyle w:val="NoSpacing"/>
        <w:spacing w:before="60" w:after="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Supplementary file</w:t>
      </w:r>
      <w:r w:rsidR="00D65A9D" w:rsidRPr="00D65A9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D65A9D" w:rsidRPr="00D65A9D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 w:rsidR="00D65A9D" w:rsidRPr="00D65A9D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0B586C">
        <w:rPr>
          <w:rFonts w:ascii="Times New Roman" w:hAnsi="Times New Roman" w:cs="Times New Roman"/>
          <w:sz w:val="24"/>
          <w:szCs w:val="24"/>
        </w:rPr>
        <w:t>Mean d</w:t>
      </w:r>
      <w:r w:rsidR="00D65A9D" w:rsidRPr="000B586C">
        <w:rPr>
          <w:rFonts w:ascii="Times New Roman" w:hAnsi="Times New Roman" w:cs="Times New Roman"/>
          <w:sz w:val="24"/>
          <w:szCs w:val="24"/>
        </w:rPr>
        <w:t>ensity</w:t>
      </w:r>
      <w:r w:rsidR="00D65A9D" w:rsidRPr="00D65A9D">
        <w:rPr>
          <w:rFonts w:ascii="Times New Roman" w:hAnsi="Times New Roman" w:cs="Times New Roman"/>
          <w:sz w:val="24"/>
          <w:szCs w:val="24"/>
        </w:rPr>
        <w:t xml:space="preserve"> (No. ha</w:t>
      </w:r>
      <w:r w:rsidR="00D65A9D" w:rsidRPr="00D65A9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D65A9D" w:rsidRPr="00D65A9D">
        <w:rPr>
          <w:rFonts w:ascii="Times New Roman" w:hAnsi="Times New Roman" w:cs="Times New Roman"/>
          <w:sz w:val="24"/>
          <w:szCs w:val="24"/>
        </w:rPr>
        <w:t>), basal area (m</w:t>
      </w:r>
      <w:r w:rsidR="00D65A9D" w:rsidRPr="00D65A9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65A9D" w:rsidRPr="00D65A9D">
        <w:rPr>
          <w:rFonts w:ascii="Times New Roman" w:hAnsi="Times New Roman" w:cs="Times New Roman"/>
          <w:sz w:val="24"/>
          <w:szCs w:val="24"/>
        </w:rPr>
        <w:t xml:space="preserve"> ha</w:t>
      </w:r>
      <w:r w:rsidR="00D65A9D" w:rsidRPr="00D65A9D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D65A9D" w:rsidRPr="00D65A9D">
        <w:rPr>
          <w:rFonts w:ascii="Times New Roman" w:hAnsi="Times New Roman" w:cs="Times New Roman"/>
          <w:sz w:val="24"/>
          <w:szCs w:val="24"/>
        </w:rPr>
        <w:t xml:space="preserve">) and Importance Value Index  (IVI) of different life forms in </w:t>
      </w:r>
      <w:proofErr w:type="spellStart"/>
      <w:r w:rsidR="00D65A9D" w:rsidRPr="00D65A9D">
        <w:rPr>
          <w:rFonts w:ascii="Times New Roman" w:hAnsi="Times New Roman" w:cs="Times New Roman"/>
          <w:sz w:val="24"/>
          <w:szCs w:val="24"/>
        </w:rPr>
        <w:t>uninvaded</w:t>
      </w:r>
      <w:proofErr w:type="spellEnd"/>
      <w:r w:rsidR="00D65A9D" w:rsidRPr="00D65A9D">
        <w:rPr>
          <w:rFonts w:ascii="Times New Roman" w:hAnsi="Times New Roman" w:cs="Times New Roman"/>
          <w:sz w:val="24"/>
          <w:szCs w:val="24"/>
        </w:rPr>
        <w:t xml:space="preserve"> (UI) and </w:t>
      </w:r>
      <w:r w:rsidR="00D65A9D" w:rsidRPr="000B586C">
        <w:rPr>
          <w:rFonts w:ascii="Times New Roman" w:hAnsi="Times New Roman" w:cs="Times New Roman"/>
          <w:i/>
          <w:sz w:val="24"/>
          <w:szCs w:val="24"/>
        </w:rPr>
        <w:t>Lantana</w:t>
      </w:r>
      <w:r w:rsidR="00D65A9D" w:rsidRPr="00D65A9D">
        <w:rPr>
          <w:rFonts w:ascii="Times New Roman" w:hAnsi="Times New Roman" w:cs="Times New Roman"/>
          <w:sz w:val="24"/>
          <w:szCs w:val="24"/>
        </w:rPr>
        <w:t>-invaded (LI) sites of tropical dry deciduous forests of Sagar, Madhya Pradesh</w:t>
      </w:r>
      <w:bookmarkStart w:id="0" w:name="_GoBack"/>
      <w:bookmarkEnd w:id="0"/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4"/>
        <w:gridCol w:w="1296"/>
        <w:gridCol w:w="1297"/>
        <w:gridCol w:w="1028"/>
        <w:gridCol w:w="1028"/>
        <w:gridCol w:w="1028"/>
        <w:gridCol w:w="1025"/>
      </w:tblGrid>
      <w:tr w:rsidR="00A575A1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ind w:left="-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Life form</w:t>
            </w:r>
          </w:p>
        </w:tc>
        <w:tc>
          <w:tcPr>
            <w:tcW w:w="98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>Density</w:t>
            </w:r>
          </w:p>
        </w:tc>
        <w:tc>
          <w:tcPr>
            <w:tcW w:w="78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>Basal area</w:t>
            </w:r>
          </w:p>
        </w:tc>
        <w:tc>
          <w:tcPr>
            <w:tcW w:w="78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>IVI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56D8" w:rsidRPr="000B586C" w:rsidRDefault="003B56D8" w:rsidP="000B586C">
            <w:pPr>
              <w:spacing w:before="30" w:after="30"/>
              <w:ind w:left="-9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Saplings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56D8" w:rsidRPr="000B586C" w:rsidRDefault="003B56D8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I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56D8" w:rsidRPr="000B586C" w:rsidRDefault="003B56D8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I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56D8" w:rsidRPr="000B586C" w:rsidRDefault="003B56D8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I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56D8" w:rsidRPr="000B586C" w:rsidRDefault="003B56D8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I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56D8" w:rsidRPr="000B586C" w:rsidRDefault="003B56D8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I</w:t>
            </w: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B56D8" w:rsidRPr="000B586C" w:rsidRDefault="003B56D8" w:rsidP="000B586C">
            <w:pPr>
              <w:spacing w:before="30" w:after="3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I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</w:tcBorders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cacia catechu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1.2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cac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cophlo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1.1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Aegle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marmelos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 Correa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8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Anogeissus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lat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(DC.)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Wallich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ex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Guill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. &amp;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Perr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0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2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0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auhin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acem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am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4.2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Bridel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retus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(L.)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A.Juss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Buchanan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lanzan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preng</w:t>
            </w:r>
            <w:proofErr w:type="spellEnd"/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2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t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nosperm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am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Tau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8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2.1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ssia fistula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3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0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2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9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89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54.6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Dalberg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paniculat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4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ospyro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lanoxyl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07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7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41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5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2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93.8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Flacourt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Burm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. f.)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Merr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4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arug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inn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3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5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26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15.9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Grew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tili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Vahl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. var.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tilifolia</w:t>
            </w:r>
            <w:proofErr w:type="spellEnd"/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Kyd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calycin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Lagerstroem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rviflo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0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5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56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10.5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liu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ment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 J. Sinclair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93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7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0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34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20.3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Ougeinia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oojeinensis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Hochr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hleich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le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our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Oken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6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5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4.0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Semecarpus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anacardium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4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Syzygium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cumini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(L.)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keel</w:t>
            </w:r>
            <w:proofErr w:type="spellEnd"/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13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9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1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cto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rand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.00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5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2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7.36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64.70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rmina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ment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Wight &amp;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rn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4.2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bottom w:val="single" w:sz="4" w:space="0" w:color="auto"/>
            </w:tcBorders>
            <w:vAlign w:val="center"/>
          </w:tcPr>
          <w:p w:rsidR="00C33074" w:rsidRPr="000B586C" w:rsidRDefault="00C33074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Wright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nctora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0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4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0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C33074" w:rsidRPr="000B586C" w:rsidRDefault="00C33074" w:rsidP="000B586C">
            <w:pPr>
              <w:spacing w:before="30" w:after="3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22.8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Juveniles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</w:tcBorders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cacia catechu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7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5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4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cac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cophlo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9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egle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rmelo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L.) Correa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0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06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19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5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no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quam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ogeiss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at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DC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allich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ex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Guill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 &amp;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Perr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0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7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99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9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zadirach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.Juss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auhin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acem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am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0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4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1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ide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tu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.Juss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9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9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chana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anza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Spreng</w:t>
            </w:r>
            <w:proofErr w:type="spellEnd"/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3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71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6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t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nosperm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am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Tau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9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7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19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6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1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5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sear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ment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ssia fistula L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1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2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9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9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loroxyl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wiete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 DC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chlosperm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ligios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L.) Alston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6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rd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x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alberg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nicul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ospyro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lanoxyl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3.4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8.4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3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4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2.1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.0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laedendr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lauc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tt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 Pers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ic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lomer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6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court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Burm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 f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Merr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2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6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arug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inn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0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4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rew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li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Vahl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 var.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tilifolia</w:t>
            </w:r>
            <w:proofErr w:type="spellEnd"/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oloptel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gr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Planch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Kyd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lyci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Lagerstroem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rviflo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9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4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8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4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3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3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Lann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romandel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Houtt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Merr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dhu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J.F.Gmel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liu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ment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 J. Sinclair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.60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1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6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2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0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5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ugei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ojeinens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Hochr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6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hleich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le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our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Oken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mecarp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acard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4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yzyg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umini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Skeel</w:t>
            </w:r>
            <w:proofErr w:type="spellEnd"/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00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1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3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cto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rand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4.9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.5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9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45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.91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3.2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rmina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rju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Wight &amp;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rn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4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rmina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ment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Wight &amp;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rn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53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7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7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right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ncto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0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9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8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6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Ziziph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jub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Mill.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2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390" w:type="pct"/>
            <w:vAlign w:val="bottom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bottom w:val="single" w:sz="4" w:space="0" w:color="auto"/>
            </w:tcBorders>
            <w:vAlign w:val="center"/>
          </w:tcPr>
          <w:p w:rsidR="00CD580F" w:rsidRPr="000B586C" w:rsidRDefault="00CD580F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Ziziph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xylopyr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Retz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7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5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CD580F" w:rsidRPr="000B586C" w:rsidRDefault="00CD580F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Adults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</w:tcBorders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cacia catechu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2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79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cac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eucophlo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3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7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81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din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rd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 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Brandis</w:t>
            </w:r>
            <w:proofErr w:type="spellEnd"/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egle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rmelo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L.) Correa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0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9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88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biz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c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Benth</w:t>
            </w:r>
            <w:proofErr w:type="spellEnd"/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1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ogeiss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at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DC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Wallich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ex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Guill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 &amp;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Perr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53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4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8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6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1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2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Bauhin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acem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am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53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7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29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ride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tu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.Juss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9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chana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anza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Spreng</w:t>
            </w:r>
            <w:proofErr w:type="spellEnd"/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.0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8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9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3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29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9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t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nosperm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am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Tau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8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2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07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8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8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4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ssia fistula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68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loroxyl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wiete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 DC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rd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yx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8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Dalberg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nicul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5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ospyro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lanoxyl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.8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7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78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0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9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3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laedendr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lauc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tt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 Pers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ero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lephantum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Corrêa</w:t>
            </w:r>
            <w:proofErr w:type="spellEnd"/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ic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lomer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89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8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ic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ligi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4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12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9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lacourt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Burm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 f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Merr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6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0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Garden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at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iton</w:t>
            </w:r>
            <w:proofErr w:type="spellEnd"/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1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3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arug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inn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6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1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9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oloptel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gr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Planch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Lagerstroem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rviflo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8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8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5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3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9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1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ann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romandel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Houtt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Merr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8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8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7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6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dhu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J.F.Gmel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9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8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ngif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0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liu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ment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 J. Sinclair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6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4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0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0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tragy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rv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Korth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5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ugei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ojeinens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Hochr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9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llanth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mbl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7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terocarp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rsup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9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81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hleich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le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our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Oken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0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1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9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mecarp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acard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3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98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91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yzyg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umini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(L.)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Skeel</w:t>
            </w:r>
            <w:proofErr w:type="spellEnd"/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ercu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en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3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1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amarand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cto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rand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1.73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4.5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324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05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.46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1.0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rmina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rju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) Wight &amp;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rn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29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3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6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rmina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ment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Wight &amp; 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Arn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7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40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12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7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57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00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Wright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ncto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  <w:tc>
          <w:tcPr>
            <w:tcW w:w="492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3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8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8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390" w:type="pct"/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bottom w:val="single" w:sz="4" w:space="0" w:color="auto"/>
            </w:tcBorders>
            <w:vAlign w:val="center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Ziziph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xylopyr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Retz.)Wild.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5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AF13C2" w:rsidRPr="000B586C" w:rsidRDefault="00AF13C2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Shrubs and Lianas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</w:tcBorders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hatod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as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Nees</w:t>
            </w:r>
            <w:proofErr w:type="spellEnd"/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67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5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riss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inar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var.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pinarum</w:t>
            </w:r>
            <w:proofErr w:type="spellEnd"/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33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6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84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yrat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flo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Domin</w:t>
            </w:r>
            <w:proofErr w:type="spellEnd"/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00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.33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1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6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3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C25B1D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hyperlink r:id="rId8" w:tooltip="Desmodium gangeticum (L.)DC." w:history="1">
              <w:proofErr w:type="spellStart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>Desmodium</w:t>
              </w:r>
              <w:proofErr w:type="spellEnd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 xml:space="preserve"> </w:t>
              </w:r>
              <w:proofErr w:type="spellStart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>gangeticum</w:t>
              </w:r>
              <w:proofErr w:type="spellEnd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 xml:space="preserve"> </w:t>
              </w:r>
              <w:r w:rsidR="00075AAC" w:rsidRPr="000B586C">
                <w:rPr>
                  <w:rFonts w:ascii="Times New Roman" w:hAnsi="Times New Roman" w:cs="Times New Roman"/>
                  <w:sz w:val="24"/>
                  <w:szCs w:val="24"/>
                </w:rPr>
                <w:t>(L.)DC.</w:t>
              </w:r>
            </w:hyperlink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2.67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0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.82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lictere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sora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67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1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04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midesm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. Br.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61.33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8.00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54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3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47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8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chnocarp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rutescen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W. T.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Aiton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 (C )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4.00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9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9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Lantan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ma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.00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42.67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22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453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09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2.3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yten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margin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4.00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6.00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78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03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40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8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llod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ulchell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00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6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41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Solanum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anguivi</w:t>
            </w:r>
            <w:proofErr w:type="spellEnd"/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am</w:t>
            </w:r>
            <w:r w:rsidRPr="000B586C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8.00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57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.33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C25B1D" w:rsidP="000B586C">
            <w:pPr>
              <w:spacing w:before="30" w:after="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hyperlink r:id="rId9" w:history="1">
              <w:proofErr w:type="spellStart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>Ventilago</w:t>
              </w:r>
              <w:proofErr w:type="spellEnd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> </w:t>
              </w:r>
              <w:proofErr w:type="spellStart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>calyculata</w:t>
              </w:r>
              <w:proofErr w:type="spellEnd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> </w:t>
              </w:r>
              <w:proofErr w:type="spellStart"/>
              <w:r w:rsidR="00075AAC" w:rsidRPr="000B586C">
                <w:rPr>
                  <w:rFonts w:ascii="Times New Roman" w:hAnsi="Times New Roman" w:cs="Times New Roman"/>
                  <w:sz w:val="24"/>
                  <w:szCs w:val="24"/>
                </w:rPr>
                <w:t>Tul</w:t>
              </w:r>
              <w:proofErr w:type="spellEnd"/>
              <w:r w:rsidR="00075AAC" w:rsidRPr="000B586C">
                <w:rPr>
                  <w:rFonts w:ascii="Times New Roman" w:hAnsi="Times New Roman" w:cs="Times New Roman"/>
                  <w:i/>
                  <w:sz w:val="24"/>
                  <w:szCs w:val="24"/>
                </w:rPr>
                <w:t>.</w:t>
              </w:r>
            </w:hyperlink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33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3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92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2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14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Xanthium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rumar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.00</w:t>
            </w:r>
          </w:p>
        </w:tc>
        <w:tc>
          <w:tcPr>
            <w:tcW w:w="492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.67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5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13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98</w:t>
            </w:r>
          </w:p>
        </w:tc>
        <w:tc>
          <w:tcPr>
            <w:tcW w:w="390" w:type="pct"/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bottom w:val="single" w:sz="4" w:space="0" w:color="auto"/>
            </w:tcBorders>
            <w:vAlign w:val="center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Ziziph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enop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Miller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33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6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88</w:t>
            </w:r>
          </w:p>
        </w:tc>
        <w:tc>
          <w:tcPr>
            <w:tcW w:w="390" w:type="pct"/>
            <w:tcBorders>
              <w:bottom w:val="single" w:sz="4" w:space="0" w:color="auto"/>
            </w:tcBorders>
            <w:vAlign w:val="bottom"/>
          </w:tcPr>
          <w:p w:rsidR="00075AAC" w:rsidRPr="000B586C" w:rsidRDefault="00075AA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Herbs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575A1" w:rsidRPr="000B586C" w:rsidRDefault="00A575A1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tcBorders>
              <w:top w:val="single" w:sz="4" w:space="0" w:color="auto"/>
            </w:tcBorders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anthosperm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spid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DC.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tcBorders>
              <w:top w:val="single" w:sz="4" w:space="0" w:color="auto"/>
            </w:tcBorders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3</w:t>
            </w: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single" w:sz="4" w:space="0" w:color="auto"/>
            </w:tcBorders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hyranthe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p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2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4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6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geratum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yzoides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 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4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7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7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6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ternanth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ssil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 R. Br. ex DC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1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8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3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ysicarp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ngifolius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ensu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Span.,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non Wight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Arn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7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4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8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ysicarp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nilifer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 DC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7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drograph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hioide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Nees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isochil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nos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f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) Wal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lud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ut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4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1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Aristid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epres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etz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ristoloch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L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xonop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press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(Sw.)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P.Beauv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iden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itern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our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Merr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&amp;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herff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9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6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7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iophyt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nsitiv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 DC. var.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esbanioides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6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4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9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lum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ac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Burm.f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) DC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jan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arabaeoide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Thouars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ss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umil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am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0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3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Cass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o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6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2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53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0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.5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.9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entell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siat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Urb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issampelo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rei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0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ccul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rsut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Diels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meli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enghalens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yz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nadens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Cronquist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rchor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locular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rotolar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nc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urculigo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rchioide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Gaertn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9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9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ynod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actyl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Pers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6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5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2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ynogloss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urcat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Wal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yper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otund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actylocten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egypt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Willd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esmod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flor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L.) DC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2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4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7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9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.8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chanth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nulat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Forssk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tapf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gitar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anguinal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(L.)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cop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lephantop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aber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Auct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 non 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5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1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leusine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c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Gaertn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Emil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onch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 DC. ex Wight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Eragrost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nioloides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(Retz.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Nees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 ex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teud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Euphorb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r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7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7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6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1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Euphorbi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yperic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volvul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lsinoides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(L.)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volvul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ummulari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7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2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7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3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4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1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teropogo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tort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P.Beauv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ex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oem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&amp;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Schult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4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6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5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0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5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Hibiscus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bat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Murray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Kuntze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ypt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uaveolen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Poit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5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9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1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digofe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rd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oth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C25B1D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hyperlink r:id="rId10" w:tooltip="Ionidium suffruticosum (L.) Ging. in DC." w:history="1">
              <w:proofErr w:type="spellStart"/>
              <w:r w:rsidR="00023C9C" w:rsidRPr="000B586C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Ionidium</w:t>
              </w:r>
              <w:proofErr w:type="spellEnd"/>
              <w:r w:rsidR="00023C9C" w:rsidRPr="000B586C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 xml:space="preserve"> </w:t>
              </w:r>
              <w:proofErr w:type="spellStart"/>
              <w:r w:rsidR="00023C9C" w:rsidRPr="000B586C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suffruticosum</w:t>
              </w:r>
              <w:proofErr w:type="spellEnd"/>
              <w:r w:rsidR="00023C9C" w:rsidRPr="000B586C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 xml:space="preserve"> </w:t>
              </w:r>
              <w:r w:rsidR="00023C9C" w:rsidRPr="000B586C">
                <w:rPr>
                  <w:rFonts w:ascii="Times New Roman" w:hAnsi="Times New Roman" w:cs="Times New Roman"/>
                  <w:sz w:val="24"/>
                  <w:szCs w:val="24"/>
                </w:rPr>
                <w:t>(L.) </w:t>
              </w:r>
              <w:proofErr w:type="spellStart"/>
              <w:r w:rsidR="00023C9C" w:rsidRPr="000B586C">
                <w:rPr>
                  <w:rFonts w:ascii="Times New Roman" w:hAnsi="Times New Roman" w:cs="Times New Roman"/>
                  <w:sz w:val="24"/>
                  <w:szCs w:val="24"/>
                </w:rPr>
                <w:t>Ging</w:t>
              </w:r>
              <w:proofErr w:type="spellEnd"/>
              <w:r w:rsidR="00023C9C" w:rsidRPr="000B586C">
                <w:rPr>
                  <w:rFonts w:ascii="Times New Roman" w:hAnsi="Times New Roman" w:cs="Times New Roman"/>
                  <w:sz w:val="24"/>
                  <w:szCs w:val="24"/>
                </w:rPr>
                <w:t>. </w:t>
              </w:r>
              <w:proofErr w:type="gramStart"/>
              <w:r w:rsidR="00023C9C" w:rsidRPr="000B586C">
                <w:rPr>
                  <w:rFonts w:ascii="Times New Roman" w:hAnsi="Times New Roman" w:cs="Times New Roman"/>
                  <w:sz w:val="24"/>
                  <w:szCs w:val="24"/>
                </w:rPr>
                <w:t>in</w:t>
              </w:r>
              <w:proofErr w:type="gramEnd"/>
              <w:r w:rsidR="00023C9C" w:rsidRPr="000B586C">
                <w:rPr>
                  <w:rFonts w:ascii="Times New Roman" w:hAnsi="Times New Roman" w:cs="Times New Roman"/>
                  <w:sz w:val="24"/>
                  <w:szCs w:val="24"/>
                </w:rPr>
                <w:t> DC.</w:t>
              </w:r>
            </w:hyperlink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pomoe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irica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(L.) Sweet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stic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uinqueangular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Koen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ex</w:t>
            </w:r>
            <w:proofErr w:type="gram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oxb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6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9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inder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ili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Colsm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Pennell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8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inder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rustac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(L.) F.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Muell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lothr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terophyll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Lour.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gn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rrem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margin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proofErr w:type="spellStart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Burm</w:t>
            </w:r>
            <w:proofErr w:type="spellEnd"/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.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fil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Hall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 </w:t>
            </w:r>
            <w:proofErr w:type="spellStart"/>
            <w:proofErr w:type="gram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fil</w:t>
            </w:r>
            <w:proofErr w:type="spellEnd"/>
            <w:proofErr w:type="gram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ollugo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pposit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ldenland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erbacea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(L.)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plismen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rmannii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Retz.)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P.Beauv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46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1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6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.97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rthenium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ysterophor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8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0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3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ristrophe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aniculata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Forssk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.) R.K.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Brummitt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llanth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ratern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G.L.Webster</w:t>
            </w:r>
            <w:proofErr w:type="spellEnd"/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llanth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iruri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llanth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inar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2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llanthus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mplex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 Retz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7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ysal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minima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olygala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hinensis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 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Ruel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uberos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1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3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5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7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9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9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ung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ctin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2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4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6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4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8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.08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etar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ridi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(L.) 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P.Beauv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7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d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u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Burm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 f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0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66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d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rd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5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2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1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8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.5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9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d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hombifo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5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ermacoce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spida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 Linn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igel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nthelm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porobolu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ander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(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Retz.</w:t>
            </w:r>
            <w:r w:rsidRPr="000B586C"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Beauv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9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66.6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hemed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andr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Forssk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933.33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8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0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dax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cumbens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2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4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5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2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riumfet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homboide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proofErr w:type="spellStart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Jacq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12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9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1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.49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ren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bat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 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6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73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erno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inera</w:t>
            </w:r>
            <w:proofErr w:type="spellEnd"/>
            <w:r w:rsidRPr="000B586C">
              <w:rPr>
                <w:rFonts w:ascii="Times New Roman" w:hAnsi="Times New Roman" w:cs="Times New Roman"/>
                <w:sz w:val="24"/>
                <w:szCs w:val="24"/>
              </w:rPr>
              <w:t xml:space="preserve"> (L.)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00.00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.00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59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4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3B56D8" w:rsidRPr="000B586C" w:rsidTr="000B586C">
        <w:trPr>
          <w:trHeight w:val="288"/>
        </w:trPr>
        <w:tc>
          <w:tcPr>
            <w:tcW w:w="2457" w:type="pct"/>
            <w:vAlign w:val="center"/>
          </w:tcPr>
          <w:p w:rsidR="00023C9C" w:rsidRPr="000B586C" w:rsidRDefault="00023C9C" w:rsidP="000B586C">
            <w:pPr>
              <w:spacing w:before="30" w:after="3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Zorni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iphylla</w:t>
            </w:r>
            <w:proofErr w:type="spellEnd"/>
            <w:r w:rsidRPr="000B58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0B586C">
              <w:rPr>
                <w:rFonts w:ascii="Times New Roman" w:hAnsi="Times New Roman" w:cs="Times New Roman"/>
                <w:sz w:val="24"/>
                <w:szCs w:val="24"/>
              </w:rPr>
              <w:t>(L.)Pers.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66.67</w:t>
            </w:r>
          </w:p>
        </w:tc>
        <w:tc>
          <w:tcPr>
            <w:tcW w:w="492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3.33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11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390" w:type="pct"/>
            <w:vAlign w:val="bottom"/>
          </w:tcPr>
          <w:p w:rsidR="00023C9C" w:rsidRPr="000B586C" w:rsidRDefault="00023C9C" w:rsidP="000B586C">
            <w:pPr>
              <w:spacing w:before="30" w:after="30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58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</w:tbl>
    <w:p w:rsidR="003E27DE" w:rsidRDefault="003E27DE" w:rsidP="00182FE5">
      <w:pPr>
        <w:pStyle w:val="NoSpacing"/>
        <w:rPr>
          <w:rFonts w:ascii="Times New Roman" w:hAnsi="Times New Roman" w:cs="Times New Roman"/>
          <w:b/>
        </w:rPr>
      </w:pPr>
    </w:p>
    <w:p w:rsidR="00ED0076" w:rsidRDefault="00ED0076" w:rsidP="00182FE5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:rsidR="00210771" w:rsidRDefault="00210771" w:rsidP="001A61CD">
      <w:pPr>
        <w:pStyle w:val="NoSpacing"/>
        <w:spacing w:line="360" w:lineRule="auto"/>
        <w:rPr>
          <w:rFonts w:ascii="Times New Roman" w:hAnsi="Times New Roman" w:cs="Times New Roman"/>
          <w:b/>
          <w:sz w:val="20"/>
          <w:szCs w:val="20"/>
        </w:rPr>
      </w:pPr>
    </w:p>
    <w:p w:rsidR="00182FE5" w:rsidRPr="004712F0" w:rsidRDefault="00182FE5" w:rsidP="0032547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</w:rPr>
      </w:pPr>
    </w:p>
    <w:p w:rsidR="00EE0A50" w:rsidRPr="004712F0" w:rsidRDefault="00EE0A50" w:rsidP="002B437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iCs/>
        </w:rPr>
      </w:pPr>
    </w:p>
    <w:sectPr w:rsidR="00EE0A50" w:rsidRPr="004712F0" w:rsidSect="00F8528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5B1D" w:rsidRDefault="00C25B1D" w:rsidP="008D3A56">
      <w:pPr>
        <w:spacing w:after="0" w:line="240" w:lineRule="auto"/>
      </w:pPr>
      <w:r>
        <w:separator/>
      </w:r>
    </w:p>
  </w:endnote>
  <w:endnote w:type="continuationSeparator" w:id="0">
    <w:p w:rsidR="00C25B1D" w:rsidRDefault="00C25B1D" w:rsidP="008D3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bfvpxAdvTT3713a231">
    <w:altName w:val="Times New Roman"/>
    <w:panose1 w:val="00000000000000000000"/>
    <w:charset w:val="00"/>
    <w:family w:val="roman"/>
    <w:notTrueType/>
    <w:pitch w:val="default"/>
  </w:font>
  <w:font w:name="YdyylsAdvTT3713a231+20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5B1D" w:rsidRDefault="00C25B1D" w:rsidP="008D3A56">
      <w:pPr>
        <w:spacing w:after="0" w:line="240" w:lineRule="auto"/>
      </w:pPr>
      <w:r>
        <w:separator/>
      </w:r>
    </w:p>
  </w:footnote>
  <w:footnote w:type="continuationSeparator" w:id="0">
    <w:p w:rsidR="00C25B1D" w:rsidRDefault="00C25B1D" w:rsidP="008D3A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sLA0NrMwMDUxtDRQ0lEKTi0uzszPAykwqQUAj0TAbCwAAAA="/>
  </w:docVars>
  <w:rsids>
    <w:rsidRoot w:val="000D441B"/>
    <w:rsid w:val="00000C56"/>
    <w:rsid w:val="000016B1"/>
    <w:rsid w:val="00001B09"/>
    <w:rsid w:val="0000431C"/>
    <w:rsid w:val="000044A9"/>
    <w:rsid w:val="0001250C"/>
    <w:rsid w:val="00023BD6"/>
    <w:rsid w:val="00023C9C"/>
    <w:rsid w:val="00024C3B"/>
    <w:rsid w:val="0002505E"/>
    <w:rsid w:val="0002684B"/>
    <w:rsid w:val="00033E74"/>
    <w:rsid w:val="0004677A"/>
    <w:rsid w:val="00047C4D"/>
    <w:rsid w:val="000531F4"/>
    <w:rsid w:val="0005465A"/>
    <w:rsid w:val="00060214"/>
    <w:rsid w:val="000606E8"/>
    <w:rsid w:val="00060BAC"/>
    <w:rsid w:val="0006156B"/>
    <w:rsid w:val="00062EC0"/>
    <w:rsid w:val="000633BD"/>
    <w:rsid w:val="00075AAC"/>
    <w:rsid w:val="00080000"/>
    <w:rsid w:val="000801A7"/>
    <w:rsid w:val="0008777D"/>
    <w:rsid w:val="000877BF"/>
    <w:rsid w:val="000918CB"/>
    <w:rsid w:val="00093567"/>
    <w:rsid w:val="000935DE"/>
    <w:rsid w:val="00093BBC"/>
    <w:rsid w:val="00097E7F"/>
    <w:rsid w:val="000A06F6"/>
    <w:rsid w:val="000A0EB6"/>
    <w:rsid w:val="000A3E1D"/>
    <w:rsid w:val="000A52D6"/>
    <w:rsid w:val="000A6691"/>
    <w:rsid w:val="000A6B37"/>
    <w:rsid w:val="000A6C92"/>
    <w:rsid w:val="000A793A"/>
    <w:rsid w:val="000B0815"/>
    <w:rsid w:val="000B1C52"/>
    <w:rsid w:val="000B3A3F"/>
    <w:rsid w:val="000B4742"/>
    <w:rsid w:val="000B49EE"/>
    <w:rsid w:val="000B586C"/>
    <w:rsid w:val="000B6532"/>
    <w:rsid w:val="000B779C"/>
    <w:rsid w:val="000B7C6F"/>
    <w:rsid w:val="000B7D7C"/>
    <w:rsid w:val="000C2530"/>
    <w:rsid w:val="000C268B"/>
    <w:rsid w:val="000C69C1"/>
    <w:rsid w:val="000D1B70"/>
    <w:rsid w:val="000D1F75"/>
    <w:rsid w:val="000D36D9"/>
    <w:rsid w:val="000D441B"/>
    <w:rsid w:val="000D4AA9"/>
    <w:rsid w:val="000E5DD4"/>
    <w:rsid w:val="000F0FBD"/>
    <w:rsid w:val="000F4DF7"/>
    <w:rsid w:val="000F6495"/>
    <w:rsid w:val="00100BD7"/>
    <w:rsid w:val="001018B2"/>
    <w:rsid w:val="00101CBE"/>
    <w:rsid w:val="001034A8"/>
    <w:rsid w:val="00103817"/>
    <w:rsid w:val="001038E3"/>
    <w:rsid w:val="00110BE2"/>
    <w:rsid w:val="00111FA2"/>
    <w:rsid w:val="00120A95"/>
    <w:rsid w:val="001224EA"/>
    <w:rsid w:val="001274BE"/>
    <w:rsid w:val="001403CB"/>
    <w:rsid w:val="00140FAE"/>
    <w:rsid w:val="00142069"/>
    <w:rsid w:val="001431A2"/>
    <w:rsid w:val="00145534"/>
    <w:rsid w:val="00147338"/>
    <w:rsid w:val="00152956"/>
    <w:rsid w:val="00154C70"/>
    <w:rsid w:val="00155A56"/>
    <w:rsid w:val="00155CE3"/>
    <w:rsid w:val="0015745A"/>
    <w:rsid w:val="001607A2"/>
    <w:rsid w:val="00160FDB"/>
    <w:rsid w:val="001615BC"/>
    <w:rsid w:val="001664DE"/>
    <w:rsid w:val="0017730D"/>
    <w:rsid w:val="0017764E"/>
    <w:rsid w:val="00182FE5"/>
    <w:rsid w:val="00190E3B"/>
    <w:rsid w:val="00191594"/>
    <w:rsid w:val="00191E68"/>
    <w:rsid w:val="00194B8F"/>
    <w:rsid w:val="001A4D70"/>
    <w:rsid w:val="001A61CD"/>
    <w:rsid w:val="001A6238"/>
    <w:rsid w:val="001A78BB"/>
    <w:rsid w:val="001B3369"/>
    <w:rsid w:val="001C22CA"/>
    <w:rsid w:val="001D27C6"/>
    <w:rsid w:val="001E6560"/>
    <w:rsid w:val="001E7412"/>
    <w:rsid w:val="001F0D24"/>
    <w:rsid w:val="001F39CC"/>
    <w:rsid w:val="001F5950"/>
    <w:rsid w:val="0020075D"/>
    <w:rsid w:val="00207CF1"/>
    <w:rsid w:val="00210320"/>
    <w:rsid w:val="00210771"/>
    <w:rsid w:val="002114D1"/>
    <w:rsid w:val="00212AD6"/>
    <w:rsid w:val="00213306"/>
    <w:rsid w:val="00213516"/>
    <w:rsid w:val="00213521"/>
    <w:rsid w:val="00214DC3"/>
    <w:rsid w:val="00215BD3"/>
    <w:rsid w:val="0022313F"/>
    <w:rsid w:val="00224CBF"/>
    <w:rsid w:val="00226A8B"/>
    <w:rsid w:val="00230318"/>
    <w:rsid w:val="00231B28"/>
    <w:rsid w:val="00240B08"/>
    <w:rsid w:val="0024206D"/>
    <w:rsid w:val="002433E0"/>
    <w:rsid w:val="002450A4"/>
    <w:rsid w:val="00247080"/>
    <w:rsid w:val="00247356"/>
    <w:rsid w:val="00250F7B"/>
    <w:rsid w:val="00253F19"/>
    <w:rsid w:val="00253F25"/>
    <w:rsid w:val="00255A3E"/>
    <w:rsid w:val="002566B4"/>
    <w:rsid w:val="00257212"/>
    <w:rsid w:val="002629A9"/>
    <w:rsid w:val="00265322"/>
    <w:rsid w:val="0026538F"/>
    <w:rsid w:val="00265BDD"/>
    <w:rsid w:val="00265E87"/>
    <w:rsid w:val="00266104"/>
    <w:rsid w:val="00270BEC"/>
    <w:rsid w:val="00282360"/>
    <w:rsid w:val="00284C8F"/>
    <w:rsid w:val="00285785"/>
    <w:rsid w:val="00286E6B"/>
    <w:rsid w:val="002912B6"/>
    <w:rsid w:val="00292C2C"/>
    <w:rsid w:val="00292F2F"/>
    <w:rsid w:val="00294FEC"/>
    <w:rsid w:val="002A2552"/>
    <w:rsid w:val="002A31D6"/>
    <w:rsid w:val="002A6AAD"/>
    <w:rsid w:val="002B331B"/>
    <w:rsid w:val="002B4297"/>
    <w:rsid w:val="002B4375"/>
    <w:rsid w:val="002B6127"/>
    <w:rsid w:val="002B62A6"/>
    <w:rsid w:val="002B7CA6"/>
    <w:rsid w:val="002C0366"/>
    <w:rsid w:val="002C1656"/>
    <w:rsid w:val="002C28F9"/>
    <w:rsid w:val="002C4B4C"/>
    <w:rsid w:val="002C4D49"/>
    <w:rsid w:val="002C54E4"/>
    <w:rsid w:val="002C5645"/>
    <w:rsid w:val="002C57F4"/>
    <w:rsid w:val="002C7D78"/>
    <w:rsid w:val="002D13C1"/>
    <w:rsid w:val="002D18F9"/>
    <w:rsid w:val="002D5B9D"/>
    <w:rsid w:val="002E1A4A"/>
    <w:rsid w:val="002E3E88"/>
    <w:rsid w:val="002E5D07"/>
    <w:rsid w:val="002E5EA3"/>
    <w:rsid w:val="002E6AD3"/>
    <w:rsid w:val="002F1355"/>
    <w:rsid w:val="002F1D04"/>
    <w:rsid w:val="002F3208"/>
    <w:rsid w:val="002F56C5"/>
    <w:rsid w:val="003019AF"/>
    <w:rsid w:val="003034DD"/>
    <w:rsid w:val="0030596B"/>
    <w:rsid w:val="00306EF3"/>
    <w:rsid w:val="00313A04"/>
    <w:rsid w:val="003165D1"/>
    <w:rsid w:val="00320EA0"/>
    <w:rsid w:val="003222BD"/>
    <w:rsid w:val="0032464D"/>
    <w:rsid w:val="00325477"/>
    <w:rsid w:val="00325EEC"/>
    <w:rsid w:val="0032763F"/>
    <w:rsid w:val="003306E0"/>
    <w:rsid w:val="00342A40"/>
    <w:rsid w:val="003431C5"/>
    <w:rsid w:val="00351815"/>
    <w:rsid w:val="003533E3"/>
    <w:rsid w:val="00355629"/>
    <w:rsid w:val="00355915"/>
    <w:rsid w:val="003606BF"/>
    <w:rsid w:val="00361705"/>
    <w:rsid w:val="00364319"/>
    <w:rsid w:val="00364700"/>
    <w:rsid w:val="003736B7"/>
    <w:rsid w:val="0037626B"/>
    <w:rsid w:val="00382685"/>
    <w:rsid w:val="003830ED"/>
    <w:rsid w:val="00383513"/>
    <w:rsid w:val="00383653"/>
    <w:rsid w:val="00392E0F"/>
    <w:rsid w:val="0039462A"/>
    <w:rsid w:val="00395367"/>
    <w:rsid w:val="00396501"/>
    <w:rsid w:val="00396F5D"/>
    <w:rsid w:val="003A0FE5"/>
    <w:rsid w:val="003A3D7B"/>
    <w:rsid w:val="003A5B65"/>
    <w:rsid w:val="003A615A"/>
    <w:rsid w:val="003A731D"/>
    <w:rsid w:val="003B4788"/>
    <w:rsid w:val="003B536F"/>
    <w:rsid w:val="003B56D8"/>
    <w:rsid w:val="003B6FA3"/>
    <w:rsid w:val="003C2060"/>
    <w:rsid w:val="003C7234"/>
    <w:rsid w:val="003D3D6A"/>
    <w:rsid w:val="003D7ABA"/>
    <w:rsid w:val="003E045D"/>
    <w:rsid w:val="003E27DE"/>
    <w:rsid w:val="003F0010"/>
    <w:rsid w:val="003F0029"/>
    <w:rsid w:val="003F0570"/>
    <w:rsid w:val="003F0D01"/>
    <w:rsid w:val="003F6A49"/>
    <w:rsid w:val="003F742C"/>
    <w:rsid w:val="00401627"/>
    <w:rsid w:val="00404E69"/>
    <w:rsid w:val="00406DE4"/>
    <w:rsid w:val="00410CD5"/>
    <w:rsid w:val="004144DA"/>
    <w:rsid w:val="0041510C"/>
    <w:rsid w:val="00415249"/>
    <w:rsid w:val="00416AD1"/>
    <w:rsid w:val="00416CD5"/>
    <w:rsid w:val="00417247"/>
    <w:rsid w:val="00421F93"/>
    <w:rsid w:val="00422BE3"/>
    <w:rsid w:val="00423F38"/>
    <w:rsid w:val="0042499A"/>
    <w:rsid w:val="0042600A"/>
    <w:rsid w:val="00427A1A"/>
    <w:rsid w:val="00431765"/>
    <w:rsid w:val="0043562F"/>
    <w:rsid w:val="0043734A"/>
    <w:rsid w:val="00440F4E"/>
    <w:rsid w:val="00444CD4"/>
    <w:rsid w:val="00453D5D"/>
    <w:rsid w:val="00454B57"/>
    <w:rsid w:val="00456C20"/>
    <w:rsid w:val="004601A6"/>
    <w:rsid w:val="0046510E"/>
    <w:rsid w:val="004653BB"/>
    <w:rsid w:val="00466CEE"/>
    <w:rsid w:val="0046744F"/>
    <w:rsid w:val="004712F0"/>
    <w:rsid w:val="004766C4"/>
    <w:rsid w:val="004771ED"/>
    <w:rsid w:val="004774B4"/>
    <w:rsid w:val="00477709"/>
    <w:rsid w:val="00482F5E"/>
    <w:rsid w:val="00482F8C"/>
    <w:rsid w:val="00484CAF"/>
    <w:rsid w:val="00490B7F"/>
    <w:rsid w:val="00491D5D"/>
    <w:rsid w:val="00491FBF"/>
    <w:rsid w:val="004927CE"/>
    <w:rsid w:val="004934FE"/>
    <w:rsid w:val="00494682"/>
    <w:rsid w:val="00494F6F"/>
    <w:rsid w:val="004961C1"/>
    <w:rsid w:val="004A052C"/>
    <w:rsid w:val="004A2B27"/>
    <w:rsid w:val="004A5E29"/>
    <w:rsid w:val="004B08C0"/>
    <w:rsid w:val="004B4F4A"/>
    <w:rsid w:val="004C6210"/>
    <w:rsid w:val="004D1536"/>
    <w:rsid w:val="004D2119"/>
    <w:rsid w:val="004D2656"/>
    <w:rsid w:val="004D45F1"/>
    <w:rsid w:val="004D66E0"/>
    <w:rsid w:val="004D76FE"/>
    <w:rsid w:val="004E1977"/>
    <w:rsid w:val="004E4AA3"/>
    <w:rsid w:val="004E4E76"/>
    <w:rsid w:val="004F20CD"/>
    <w:rsid w:val="004F3261"/>
    <w:rsid w:val="004F436D"/>
    <w:rsid w:val="004F565E"/>
    <w:rsid w:val="004F5C5C"/>
    <w:rsid w:val="00500253"/>
    <w:rsid w:val="00500B33"/>
    <w:rsid w:val="00501EE5"/>
    <w:rsid w:val="00505A38"/>
    <w:rsid w:val="00507449"/>
    <w:rsid w:val="005161E2"/>
    <w:rsid w:val="005218DB"/>
    <w:rsid w:val="00522A38"/>
    <w:rsid w:val="0052431B"/>
    <w:rsid w:val="00525D8C"/>
    <w:rsid w:val="00527E7B"/>
    <w:rsid w:val="00531104"/>
    <w:rsid w:val="00533225"/>
    <w:rsid w:val="0053334F"/>
    <w:rsid w:val="005405F3"/>
    <w:rsid w:val="005411BE"/>
    <w:rsid w:val="00542378"/>
    <w:rsid w:val="00543F82"/>
    <w:rsid w:val="00544763"/>
    <w:rsid w:val="005451E5"/>
    <w:rsid w:val="005526C5"/>
    <w:rsid w:val="005532C5"/>
    <w:rsid w:val="00553CC4"/>
    <w:rsid w:val="0055409E"/>
    <w:rsid w:val="00554628"/>
    <w:rsid w:val="00557003"/>
    <w:rsid w:val="0056170A"/>
    <w:rsid w:val="00563EFA"/>
    <w:rsid w:val="00563FA4"/>
    <w:rsid w:val="00572C6F"/>
    <w:rsid w:val="00573111"/>
    <w:rsid w:val="00573C8D"/>
    <w:rsid w:val="005754EB"/>
    <w:rsid w:val="00575808"/>
    <w:rsid w:val="00582C3D"/>
    <w:rsid w:val="0058332B"/>
    <w:rsid w:val="00583468"/>
    <w:rsid w:val="00584294"/>
    <w:rsid w:val="0059093D"/>
    <w:rsid w:val="00591267"/>
    <w:rsid w:val="00592BDF"/>
    <w:rsid w:val="005941E5"/>
    <w:rsid w:val="005976EA"/>
    <w:rsid w:val="005A05F8"/>
    <w:rsid w:val="005A1FBE"/>
    <w:rsid w:val="005A2489"/>
    <w:rsid w:val="005A4355"/>
    <w:rsid w:val="005A450A"/>
    <w:rsid w:val="005B0368"/>
    <w:rsid w:val="005B328E"/>
    <w:rsid w:val="005B4AF9"/>
    <w:rsid w:val="005B51A6"/>
    <w:rsid w:val="005B7DE6"/>
    <w:rsid w:val="005C0CE4"/>
    <w:rsid w:val="005C13EB"/>
    <w:rsid w:val="005C160A"/>
    <w:rsid w:val="005C37F2"/>
    <w:rsid w:val="005C71AF"/>
    <w:rsid w:val="005D0876"/>
    <w:rsid w:val="005D11DC"/>
    <w:rsid w:val="005D4B23"/>
    <w:rsid w:val="005D68D0"/>
    <w:rsid w:val="005D71D1"/>
    <w:rsid w:val="005E2FE0"/>
    <w:rsid w:val="005E3D02"/>
    <w:rsid w:val="005F4A65"/>
    <w:rsid w:val="005F4AC9"/>
    <w:rsid w:val="005F6CA1"/>
    <w:rsid w:val="005F766F"/>
    <w:rsid w:val="00600B54"/>
    <w:rsid w:val="00600CC4"/>
    <w:rsid w:val="00600F85"/>
    <w:rsid w:val="006062A3"/>
    <w:rsid w:val="00612E91"/>
    <w:rsid w:val="00613415"/>
    <w:rsid w:val="006142BE"/>
    <w:rsid w:val="006143AE"/>
    <w:rsid w:val="00615158"/>
    <w:rsid w:val="00615ED1"/>
    <w:rsid w:val="006164F8"/>
    <w:rsid w:val="0061661C"/>
    <w:rsid w:val="006218FF"/>
    <w:rsid w:val="00621A40"/>
    <w:rsid w:val="0062384D"/>
    <w:rsid w:val="0062392F"/>
    <w:rsid w:val="00623AB1"/>
    <w:rsid w:val="00624D74"/>
    <w:rsid w:val="00627EED"/>
    <w:rsid w:val="0063336F"/>
    <w:rsid w:val="00635A57"/>
    <w:rsid w:val="006365E2"/>
    <w:rsid w:val="0063760A"/>
    <w:rsid w:val="006419BC"/>
    <w:rsid w:val="0064528E"/>
    <w:rsid w:val="0064530C"/>
    <w:rsid w:val="006460F5"/>
    <w:rsid w:val="00647D7A"/>
    <w:rsid w:val="0065029C"/>
    <w:rsid w:val="00652D2E"/>
    <w:rsid w:val="006563EB"/>
    <w:rsid w:val="00661FBE"/>
    <w:rsid w:val="00662B5A"/>
    <w:rsid w:val="00663BA8"/>
    <w:rsid w:val="00663CC9"/>
    <w:rsid w:val="0066732A"/>
    <w:rsid w:val="00674FC2"/>
    <w:rsid w:val="006779E8"/>
    <w:rsid w:val="00681E44"/>
    <w:rsid w:val="00682975"/>
    <w:rsid w:val="00686F26"/>
    <w:rsid w:val="00690779"/>
    <w:rsid w:val="00694F2E"/>
    <w:rsid w:val="00695EB7"/>
    <w:rsid w:val="006970F2"/>
    <w:rsid w:val="006A3646"/>
    <w:rsid w:val="006B0C3B"/>
    <w:rsid w:val="006B1EE4"/>
    <w:rsid w:val="006B216C"/>
    <w:rsid w:val="006B423C"/>
    <w:rsid w:val="006B4FD7"/>
    <w:rsid w:val="006B6E10"/>
    <w:rsid w:val="006C1713"/>
    <w:rsid w:val="006C4DCB"/>
    <w:rsid w:val="006C5E1C"/>
    <w:rsid w:val="006C6BFE"/>
    <w:rsid w:val="006D5C32"/>
    <w:rsid w:val="006E1892"/>
    <w:rsid w:val="006E238A"/>
    <w:rsid w:val="006E2CF6"/>
    <w:rsid w:val="006E35CC"/>
    <w:rsid w:val="006E7D92"/>
    <w:rsid w:val="006F7F41"/>
    <w:rsid w:val="00703608"/>
    <w:rsid w:val="0070581E"/>
    <w:rsid w:val="007060E0"/>
    <w:rsid w:val="00706FE3"/>
    <w:rsid w:val="00710B9D"/>
    <w:rsid w:val="0071529D"/>
    <w:rsid w:val="00720A5A"/>
    <w:rsid w:val="00721916"/>
    <w:rsid w:val="00723747"/>
    <w:rsid w:val="0072588C"/>
    <w:rsid w:val="00730A3C"/>
    <w:rsid w:val="00731300"/>
    <w:rsid w:val="007343CF"/>
    <w:rsid w:val="007357EC"/>
    <w:rsid w:val="00735F20"/>
    <w:rsid w:val="0073641E"/>
    <w:rsid w:val="00737896"/>
    <w:rsid w:val="00737F2A"/>
    <w:rsid w:val="007406B1"/>
    <w:rsid w:val="00740AA6"/>
    <w:rsid w:val="0074254B"/>
    <w:rsid w:val="0074299F"/>
    <w:rsid w:val="00743D7B"/>
    <w:rsid w:val="00753D7B"/>
    <w:rsid w:val="007551EC"/>
    <w:rsid w:val="00757440"/>
    <w:rsid w:val="0076056D"/>
    <w:rsid w:val="00761183"/>
    <w:rsid w:val="00765275"/>
    <w:rsid w:val="00765439"/>
    <w:rsid w:val="00770B80"/>
    <w:rsid w:val="00770F32"/>
    <w:rsid w:val="007727AB"/>
    <w:rsid w:val="00783B96"/>
    <w:rsid w:val="007841EF"/>
    <w:rsid w:val="007842CE"/>
    <w:rsid w:val="00790577"/>
    <w:rsid w:val="0079102E"/>
    <w:rsid w:val="00793609"/>
    <w:rsid w:val="00795271"/>
    <w:rsid w:val="007959DA"/>
    <w:rsid w:val="007A184D"/>
    <w:rsid w:val="007B1D8C"/>
    <w:rsid w:val="007B526C"/>
    <w:rsid w:val="007B6C81"/>
    <w:rsid w:val="007C4EFC"/>
    <w:rsid w:val="007C7A28"/>
    <w:rsid w:val="007D3364"/>
    <w:rsid w:val="007D5194"/>
    <w:rsid w:val="007D61C0"/>
    <w:rsid w:val="007E24EC"/>
    <w:rsid w:val="007E293E"/>
    <w:rsid w:val="007E4CAF"/>
    <w:rsid w:val="007E4FEB"/>
    <w:rsid w:val="007E66F5"/>
    <w:rsid w:val="007E7820"/>
    <w:rsid w:val="007F0E8F"/>
    <w:rsid w:val="007F5204"/>
    <w:rsid w:val="00802295"/>
    <w:rsid w:val="0080277A"/>
    <w:rsid w:val="008039E4"/>
    <w:rsid w:val="00805856"/>
    <w:rsid w:val="00805948"/>
    <w:rsid w:val="0080709B"/>
    <w:rsid w:val="00807945"/>
    <w:rsid w:val="00811764"/>
    <w:rsid w:val="00811A29"/>
    <w:rsid w:val="00814324"/>
    <w:rsid w:val="0081581B"/>
    <w:rsid w:val="008177A0"/>
    <w:rsid w:val="0082353D"/>
    <w:rsid w:val="0082490E"/>
    <w:rsid w:val="00824EFB"/>
    <w:rsid w:val="0083214F"/>
    <w:rsid w:val="00832985"/>
    <w:rsid w:val="00835538"/>
    <w:rsid w:val="0084072C"/>
    <w:rsid w:val="008419D9"/>
    <w:rsid w:val="00842B3F"/>
    <w:rsid w:val="00842B5A"/>
    <w:rsid w:val="00844853"/>
    <w:rsid w:val="00846CF8"/>
    <w:rsid w:val="00847A17"/>
    <w:rsid w:val="00847C4F"/>
    <w:rsid w:val="00853665"/>
    <w:rsid w:val="00857E80"/>
    <w:rsid w:val="0086383F"/>
    <w:rsid w:val="00866DEE"/>
    <w:rsid w:val="00867B23"/>
    <w:rsid w:val="00867EAF"/>
    <w:rsid w:val="00870845"/>
    <w:rsid w:val="00873C61"/>
    <w:rsid w:val="00874710"/>
    <w:rsid w:val="008805BA"/>
    <w:rsid w:val="008818D1"/>
    <w:rsid w:val="00882B93"/>
    <w:rsid w:val="0089202E"/>
    <w:rsid w:val="008928C9"/>
    <w:rsid w:val="0089514C"/>
    <w:rsid w:val="00895457"/>
    <w:rsid w:val="00895B8F"/>
    <w:rsid w:val="00897657"/>
    <w:rsid w:val="008A1F6D"/>
    <w:rsid w:val="008A42CD"/>
    <w:rsid w:val="008A4CF8"/>
    <w:rsid w:val="008A4DD1"/>
    <w:rsid w:val="008B0138"/>
    <w:rsid w:val="008B2748"/>
    <w:rsid w:val="008B42F0"/>
    <w:rsid w:val="008B7C56"/>
    <w:rsid w:val="008C0DAC"/>
    <w:rsid w:val="008D1AD8"/>
    <w:rsid w:val="008D3A56"/>
    <w:rsid w:val="008D6523"/>
    <w:rsid w:val="008E5C98"/>
    <w:rsid w:val="008E628E"/>
    <w:rsid w:val="008F182D"/>
    <w:rsid w:val="008F33B5"/>
    <w:rsid w:val="008F36F6"/>
    <w:rsid w:val="008F4618"/>
    <w:rsid w:val="008F4C5F"/>
    <w:rsid w:val="008F548A"/>
    <w:rsid w:val="008F5B9E"/>
    <w:rsid w:val="008F5CC9"/>
    <w:rsid w:val="008F69EE"/>
    <w:rsid w:val="00901371"/>
    <w:rsid w:val="00902024"/>
    <w:rsid w:val="009027DB"/>
    <w:rsid w:val="00903453"/>
    <w:rsid w:val="0090401E"/>
    <w:rsid w:val="00910277"/>
    <w:rsid w:val="00910D39"/>
    <w:rsid w:val="00912C88"/>
    <w:rsid w:val="00930F3E"/>
    <w:rsid w:val="00931D86"/>
    <w:rsid w:val="00932991"/>
    <w:rsid w:val="009349D8"/>
    <w:rsid w:val="0093532F"/>
    <w:rsid w:val="00936E4C"/>
    <w:rsid w:val="00944B24"/>
    <w:rsid w:val="009517B9"/>
    <w:rsid w:val="00954FCF"/>
    <w:rsid w:val="00955162"/>
    <w:rsid w:val="00960E0B"/>
    <w:rsid w:val="0096133E"/>
    <w:rsid w:val="00963C21"/>
    <w:rsid w:val="00964EBF"/>
    <w:rsid w:val="00965C46"/>
    <w:rsid w:val="009749C6"/>
    <w:rsid w:val="0098129A"/>
    <w:rsid w:val="009812C8"/>
    <w:rsid w:val="009814D8"/>
    <w:rsid w:val="00981B19"/>
    <w:rsid w:val="0098679B"/>
    <w:rsid w:val="00987752"/>
    <w:rsid w:val="00990DDA"/>
    <w:rsid w:val="009970BD"/>
    <w:rsid w:val="00997C85"/>
    <w:rsid w:val="009A49FC"/>
    <w:rsid w:val="009A60B0"/>
    <w:rsid w:val="009B090A"/>
    <w:rsid w:val="009B09E4"/>
    <w:rsid w:val="009B20EC"/>
    <w:rsid w:val="009C1E5E"/>
    <w:rsid w:val="009C7AF3"/>
    <w:rsid w:val="009D09CB"/>
    <w:rsid w:val="009D1627"/>
    <w:rsid w:val="009D4D6F"/>
    <w:rsid w:val="009D5151"/>
    <w:rsid w:val="009D64EE"/>
    <w:rsid w:val="009D74E7"/>
    <w:rsid w:val="009D7AA7"/>
    <w:rsid w:val="009E04FC"/>
    <w:rsid w:val="009E2851"/>
    <w:rsid w:val="009E5382"/>
    <w:rsid w:val="009E6EFF"/>
    <w:rsid w:val="009F7D51"/>
    <w:rsid w:val="00A006C6"/>
    <w:rsid w:val="00A00E82"/>
    <w:rsid w:val="00A05A61"/>
    <w:rsid w:val="00A15D33"/>
    <w:rsid w:val="00A16522"/>
    <w:rsid w:val="00A217B9"/>
    <w:rsid w:val="00A244DD"/>
    <w:rsid w:val="00A27CA1"/>
    <w:rsid w:val="00A31B8E"/>
    <w:rsid w:val="00A325F4"/>
    <w:rsid w:val="00A3298C"/>
    <w:rsid w:val="00A347C5"/>
    <w:rsid w:val="00A364AA"/>
    <w:rsid w:val="00A45424"/>
    <w:rsid w:val="00A46AB1"/>
    <w:rsid w:val="00A505F1"/>
    <w:rsid w:val="00A56B49"/>
    <w:rsid w:val="00A57257"/>
    <w:rsid w:val="00A575A1"/>
    <w:rsid w:val="00A649F4"/>
    <w:rsid w:val="00A6501C"/>
    <w:rsid w:val="00A65557"/>
    <w:rsid w:val="00A704BD"/>
    <w:rsid w:val="00A72856"/>
    <w:rsid w:val="00A72FC1"/>
    <w:rsid w:val="00A734E3"/>
    <w:rsid w:val="00A740BB"/>
    <w:rsid w:val="00A849C7"/>
    <w:rsid w:val="00A93617"/>
    <w:rsid w:val="00A93E27"/>
    <w:rsid w:val="00AA04B1"/>
    <w:rsid w:val="00AA07E9"/>
    <w:rsid w:val="00AA43A7"/>
    <w:rsid w:val="00AA699D"/>
    <w:rsid w:val="00AA6A04"/>
    <w:rsid w:val="00AB379E"/>
    <w:rsid w:val="00AB3FBD"/>
    <w:rsid w:val="00AB4259"/>
    <w:rsid w:val="00AB7F24"/>
    <w:rsid w:val="00AC0568"/>
    <w:rsid w:val="00AC414A"/>
    <w:rsid w:val="00AC702B"/>
    <w:rsid w:val="00AC7175"/>
    <w:rsid w:val="00AC7A38"/>
    <w:rsid w:val="00AD5B4E"/>
    <w:rsid w:val="00AE09DE"/>
    <w:rsid w:val="00AE24A3"/>
    <w:rsid w:val="00AF1000"/>
    <w:rsid w:val="00AF13C2"/>
    <w:rsid w:val="00B00585"/>
    <w:rsid w:val="00B0059C"/>
    <w:rsid w:val="00B07DB5"/>
    <w:rsid w:val="00B10CEE"/>
    <w:rsid w:val="00B11012"/>
    <w:rsid w:val="00B11B47"/>
    <w:rsid w:val="00B16F28"/>
    <w:rsid w:val="00B20BA5"/>
    <w:rsid w:val="00B24B69"/>
    <w:rsid w:val="00B25B87"/>
    <w:rsid w:val="00B2653D"/>
    <w:rsid w:val="00B2674D"/>
    <w:rsid w:val="00B27ABE"/>
    <w:rsid w:val="00B314F6"/>
    <w:rsid w:val="00B45B42"/>
    <w:rsid w:val="00B45E8D"/>
    <w:rsid w:val="00B46986"/>
    <w:rsid w:val="00B501EB"/>
    <w:rsid w:val="00B53A19"/>
    <w:rsid w:val="00B5566B"/>
    <w:rsid w:val="00B56D04"/>
    <w:rsid w:val="00B6053E"/>
    <w:rsid w:val="00B6238E"/>
    <w:rsid w:val="00B6307F"/>
    <w:rsid w:val="00B63EB2"/>
    <w:rsid w:val="00B6444C"/>
    <w:rsid w:val="00B661AE"/>
    <w:rsid w:val="00B66951"/>
    <w:rsid w:val="00B727A8"/>
    <w:rsid w:val="00B7325B"/>
    <w:rsid w:val="00B73F7B"/>
    <w:rsid w:val="00B76F88"/>
    <w:rsid w:val="00B76F8F"/>
    <w:rsid w:val="00B8004F"/>
    <w:rsid w:val="00B80EEC"/>
    <w:rsid w:val="00B82592"/>
    <w:rsid w:val="00B84138"/>
    <w:rsid w:val="00B84143"/>
    <w:rsid w:val="00B85F26"/>
    <w:rsid w:val="00B90528"/>
    <w:rsid w:val="00B9190C"/>
    <w:rsid w:val="00B9327C"/>
    <w:rsid w:val="00B969B6"/>
    <w:rsid w:val="00B9719E"/>
    <w:rsid w:val="00BA1213"/>
    <w:rsid w:val="00BA13E4"/>
    <w:rsid w:val="00BA23E2"/>
    <w:rsid w:val="00BA2792"/>
    <w:rsid w:val="00BA6DEC"/>
    <w:rsid w:val="00BB0DA3"/>
    <w:rsid w:val="00BB3A2D"/>
    <w:rsid w:val="00BB715A"/>
    <w:rsid w:val="00BC4369"/>
    <w:rsid w:val="00BD6546"/>
    <w:rsid w:val="00BE0AEF"/>
    <w:rsid w:val="00BE1A1F"/>
    <w:rsid w:val="00BE263D"/>
    <w:rsid w:val="00BE34D6"/>
    <w:rsid w:val="00BE6BB4"/>
    <w:rsid w:val="00BF25B2"/>
    <w:rsid w:val="00BF297F"/>
    <w:rsid w:val="00BF3A89"/>
    <w:rsid w:val="00BF5B24"/>
    <w:rsid w:val="00C01BCB"/>
    <w:rsid w:val="00C05277"/>
    <w:rsid w:val="00C0654E"/>
    <w:rsid w:val="00C0796B"/>
    <w:rsid w:val="00C11D1D"/>
    <w:rsid w:val="00C11EA1"/>
    <w:rsid w:val="00C1205C"/>
    <w:rsid w:val="00C1285B"/>
    <w:rsid w:val="00C12ED1"/>
    <w:rsid w:val="00C17E63"/>
    <w:rsid w:val="00C23CE0"/>
    <w:rsid w:val="00C250E1"/>
    <w:rsid w:val="00C25B1D"/>
    <w:rsid w:val="00C32740"/>
    <w:rsid w:val="00C328A4"/>
    <w:rsid w:val="00C33074"/>
    <w:rsid w:val="00C4008B"/>
    <w:rsid w:val="00C45CF8"/>
    <w:rsid w:val="00C471A7"/>
    <w:rsid w:val="00C5124C"/>
    <w:rsid w:val="00C55668"/>
    <w:rsid w:val="00C5583C"/>
    <w:rsid w:val="00C6248B"/>
    <w:rsid w:val="00C625C5"/>
    <w:rsid w:val="00C63347"/>
    <w:rsid w:val="00C63C01"/>
    <w:rsid w:val="00C72688"/>
    <w:rsid w:val="00C74EDE"/>
    <w:rsid w:val="00C80284"/>
    <w:rsid w:val="00C81515"/>
    <w:rsid w:val="00C82F2B"/>
    <w:rsid w:val="00C8418B"/>
    <w:rsid w:val="00C84F7F"/>
    <w:rsid w:val="00C8618A"/>
    <w:rsid w:val="00C8687C"/>
    <w:rsid w:val="00C86AF2"/>
    <w:rsid w:val="00C93E72"/>
    <w:rsid w:val="00C95362"/>
    <w:rsid w:val="00C96445"/>
    <w:rsid w:val="00C966A6"/>
    <w:rsid w:val="00CA546F"/>
    <w:rsid w:val="00CA6B15"/>
    <w:rsid w:val="00CA77CB"/>
    <w:rsid w:val="00CA793F"/>
    <w:rsid w:val="00CB0EE4"/>
    <w:rsid w:val="00CB180E"/>
    <w:rsid w:val="00CB5FAA"/>
    <w:rsid w:val="00CC2DDB"/>
    <w:rsid w:val="00CC5BAD"/>
    <w:rsid w:val="00CC7F7F"/>
    <w:rsid w:val="00CD05FC"/>
    <w:rsid w:val="00CD2702"/>
    <w:rsid w:val="00CD580F"/>
    <w:rsid w:val="00CD7D21"/>
    <w:rsid w:val="00CE0B38"/>
    <w:rsid w:val="00CE244F"/>
    <w:rsid w:val="00CE47E2"/>
    <w:rsid w:val="00CE5006"/>
    <w:rsid w:val="00CE60F4"/>
    <w:rsid w:val="00CE6DBE"/>
    <w:rsid w:val="00CF3973"/>
    <w:rsid w:val="00CF6942"/>
    <w:rsid w:val="00D003F6"/>
    <w:rsid w:val="00D01C03"/>
    <w:rsid w:val="00D02FDF"/>
    <w:rsid w:val="00D03F51"/>
    <w:rsid w:val="00D055FD"/>
    <w:rsid w:val="00D11B83"/>
    <w:rsid w:val="00D1432F"/>
    <w:rsid w:val="00D14C99"/>
    <w:rsid w:val="00D1660C"/>
    <w:rsid w:val="00D17287"/>
    <w:rsid w:val="00D218F1"/>
    <w:rsid w:val="00D243CD"/>
    <w:rsid w:val="00D26946"/>
    <w:rsid w:val="00D27576"/>
    <w:rsid w:val="00D27590"/>
    <w:rsid w:val="00D27B5A"/>
    <w:rsid w:val="00D3353D"/>
    <w:rsid w:val="00D3419D"/>
    <w:rsid w:val="00D350D9"/>
    <w:rsid w:val="00D356BF"/>
    <w:rsid w:val="00D41183"/>
    <w:rsid w:val="00D4338E"/>
    <w:rsid w:val="00D4355E"/>
    <w:rsid w:val="00D43B45"/>
    <w:rsid w:val="00D5275B"/>
    <w:rsid w:val="00D56FCB"/>
    <w:rsid w:val="00D574F9"/>
    <w:rsid w:val="00D576F6"/>
    <w:rsid w:val="00D57F2A"/>
    <w:rsid w:val="00D61397"/>
    <w:rsid w:val="00D62505"/>
    <w:rsid w:val="00D63238"/>
    <w:rsid w:val="00D657D1"/>
    <w:rsid w:val="00D65A9D"/>
    <w:rsid w:val="00D6629B"/>
    <w:rsid w:val="00D66CBC"/>
    <w:rsid w:val="00D73F09"/>
    <w:rsid w:val="00D752F7"/>
    <w:rsid w:val="00D80A4A"/>
    <w:rsid w:val="00D80E5B"/>
    <w:rsid w:val="00D81075"/>
    <w:rsid w:val="00D83021"/>
    <w:rsid w:val="00D872C6"/>
    <w:rsid w:val="00DA22EC"/>
    <w:rsid w:val="00DA3837"/>
    <w:rsid w:val="00DA461E"/>
    <w:rsid w:val="00DA5E7B"/>
    <w:rsid w:val="00DB68A7"/>
    <w:rsid w:val="00DB7BF6"/>
    <w:rsid w:val="00DC0844"/>
    <w:rsid w:val="00DC2198"/>
    <w:rsid w:val="00DC3DE1"/>
    <w:rsid w:val="00DC4AAA"/>
    <w:rsid w:val="00DC5228"/>
    <w:rsid w:val="00DD1056"/>
    <w:rsid w:val="00DD5E85"/>
    <w:rsid w:val="00DE0676"/>
    <w:rsid w:val="00DE26FC"/>
    <w:rsid w:val="00DE5DA7"/>
    <w:rsid w:val="00DE6E63"/>
    <w:rsid w:val="00DF02FC"/>
    <w:rsid w:val="00DF3176"/>
    <w:rsid w:val="00DF4097"/>
    <w:rsid w:val="00DF48AE"/>
    <w:rsid w:val="00DF7167"/>
    <w:rsid w:val="00DF7916"/>
    <w:rsid w:val="00E04E87"/>
    <w:rsid w:val="00E077B0"/>
    <w:rsid w:val="00E101E4"/>
    <w:rsid w:val="00E150AF"/>
    <w:rsid w:val="00E15248"/>
    <w:rsid w:val="00E156F5"/>
    <w:rsid w:val="00E16250"/>
    <w:rsid w:val="00E20C41"/>
    <w:rsid w:val="00E22A99"/>
    <w:rsid w:val="00E251EF"/>
    <w:rsid w:val="00E27464"/>
    <w:rsid w:val="00E3093B"/>
    <w:rsid w:val="00E30A4B"/>
    <w:rsid w:val="00E363A5"/>
    <w:rsid w:val="00E41FAE"/>
    <w:rsid w:val="00E44333"/>
    <w:rsid w:val="00E46152"/>
    <w:rsid w:val="00E51332"/>
    <w:rsid w:val="00E52706"/>
    <w:rsid w:val="00E60293"/>
    <w:rsid w:val="00E6076E"/>
    <w:rsid w:val="00E63D7A"/>
    <w:rsid w:val="00E65158"/>
    <w:rsid w:val="00E673CF"/>
    <w:rsid w:val="00E75C9B"/>
    <w:rsid w:val="00E761F8"/>
    <w:rsid w:val="00E80554"/>
    <w:rsid w:val="00E82841"/>
    <w:rsid w:val="00E82D17"/>
    <w:rsid w:val="00E836E6"/>
    <w:rsid w:val="00E875D3"/>
    <w:rsid w:val="00E876E4"/>
    <w:rsid w:val="00EA65BB"/>
    <w:rsid w:val="00EA7984"/>
    <w:rsid w:val="00EB2471"/>
    <w:rsid w:val="00EB3547"/>
    <w:rsid w:val="00EB4284"/>
    <w:rsid w:val="00EC6F2D"/>
    <w:rsid w:val="00ED0076"/>
    <w:rsid w:val="00ED048C"/>
    <w:rsid w:val="00ED1203"/>
    <w:rsid w:val="00ED2353"/>
    <w:rsid w:val="00ED492E"/>
    <w:rsid w:val="00ED5384"/>
    <w:rsid w:val="00ED77C6"/>
    <w:rsid w:val="00ED79DA"/>
    <w:rsid w:val="00EE06CC"/>
    <w:rsid w:val="00EE0A50"/>
    <w:rsid w:val="00EF3029"/>
    <w:rsid w:val="00EF643D"/>
    <w:rsid w:val="00EF79E5"/>
    <w:rsid w:val="00F033F3"/>
    <w:rsid w:val="00F0533C"/>
    <w:rsid w:val="00F065C1"/>
    <w:rsid w:val="00F07764"/>
    <w:rsid w:val="00F07D95"/>
    <w:rsid w:val="00F12A98"/>
    <w:rsid w:val="00F165C7"/>
    <w:rsid w:val="00F20EB4"/>
    <w:rsid w:val="00F21FBE"/>
    <w:rsid w:val="00F228C4"/>
    <w:rsid w:val="00F229B9"/>
    <w:rsid w:val="00F22A9D"/>
    <w:rsid w:val="00F304AF"/>
    <w:rsid w:val="00F345F1"/>
    <w:rsid w:val="00F353B4"/>
    <w:rsid w:val="00F35699"/>
    <w:rsid w:val="00F36FE2"/>
    <w:rsid w:val="00F409A9"/>
    <w:rsid w:val="00F42F24"/>
    <w:rsid w:val="00F44A1E"/>
    <w:rsid w:val="00F45128"/>
    <w:rsid w:val="00F52496"/>
    <w:rsid w:val="00F52D50"/>
    <w:rsid w:val="00F56072"/>
    <w:rsid w:val="00F61010"/>
    <w:rsid w:val="00F65E31"/>
    <w:rsid w:val="00F6739D"/>
    <w:rsid w:val="00F728B9"/>
    <w:rsid w:val="00F7551C"/>
    <w:rsid w:val="00F76CD2"/>
    <w:rsid w:val="00F8109F"/>
    <w:rsid w:val="00F8226A"/>
    <w:rsid w:val="00F85287"/>
    <w:rsid w:val="00F865D8"/>
    <w:rsid w:val="00F8714E"/>
    <w:rsid w:val="00F90EFC"/>
    <w:rsid w:val="00F92FBB"/>
    <w:rsid w:val="00F935F1"/>
    <w:rsid w:val="00F9431B"/>
    <w:rsid w:val="00F96D3F"/>
    <w:rsid w:val="00F976DD"/>
    <w:rsid w:val="00FA0BED"/>
    <w:rsid w:val="00FA0CD7"/>
    <w:rsid w:val="00FA465E"/>
    <w:rsid w:val="00FA4AEA"/>
    <w:rsid w:val="00FA4B68"/>
    <w:rsid w:val="00FB0DE3"/>
    <w:rsid w:val="00FB560D"/>
    <w:rsid w:val="00FB6164"/>
    <w:rsid w:val="00FC0DFD"/>
    <w:rsid w:val="00FC2C34"/>
    <w:rsid w:val="00FC48CA"/>
    <w:rsid w:val="00FC49A6"/>
    <w:rsid w:val="00FC4CA0"/>
    <w:rsid w:val="00FD338D"/>
    <w:rsid w:val="00FD4FBC"/>
    <w:rsid w:val="00FD5A45"/>
    <w:rsid w:val="00FD6EB6"/>
    <w:rsid w:val="00FE028F"/>
    <w:rsid w:val="00FE0418"/>
    <w:rsid w:val="00FE3ABB"/>
    <w:rsid w:val="00FE4D13"/>
    <w:rsid w:val="00FE5ADA"/>
    <w:rsid w:val="00FE6824"/>
    <w:rsid w:val="00FE6E12"/>
    <w:rsid w:val="00FF02FA"/>
    <w:rsid w:val="00FF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19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4E1977"/>
    <w:rPr>
      <w:rFonts w:ascii="DbfvpxAdvTT3713a231" w:hAnsi="DbfvpxAdvTT3713a231" w:hint="default"/>
      <w:b w:val="0"/>
      <w:bCs w:val="0"/>
      <w:i w:val="0"/>
      <w:iCs w:val="0"/>
      <w:color w:val="131413"/>
      <w:sz w:val="18"/>
      <w:szCs w:val="18"/>
    </w:rPr>
  </w:style>
  <w:style w:type="character" w:customStyle="1" w:styleId="fontstyle11">
    <w:name w:val="fontstyle11"/>
    <w:basedOn w:val="DefaultParagraphFont"/>
    <w:rsid w:val="004E1977"/>
    <w:rPr>
      <w:rFonts w:ascii="YdyylsAdvTT3713a231+20" w:hAnsi="YdyylsAdvTT3713a231+20" w:hint="default"/>
      <w:b w:val="0"/>
      <w:bCs w:val="0"/>
      <w:i w:val="0"/>
      <w:iCs w:val="0"/>
      <w:color w:val="131413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E1977"/>
    <w:rPr>
      <w:color w:val="0000FF"/>
      <w:u w:val="single"/>
    </w:rPr>
  </w:style>
  <w:style w:type="paragraph" w:styleId="NoSpacing">
    <w:name w:val="No Spacing"/>
    <w:uiPriority w:val="1"/>
    <w:qFormat/>
    <w:rsid w:val="0046510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5B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B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3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A56"/>
  </w:style>
  <w:style w:type="paragraph" w:styleId="Footer">
    <w:name w:val="footer"/>
    <w:basedOn w:val="Normal"/>
    <w:link w:val="FooterChar"/>
    <w:uiPriority w:val="99"/>
    <w:semiHidden/>
    <w:unhideWhenUsed/>
    <w:rsid w:val="008D3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D3A56"/>
  </w:style>
  <w:style w:type="paragraph" w:customStyle="1" w:styleId="Default">
    <w:name w:val="Default"/>
    <w:rsid w:val="002C1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740BB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19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4E1977"/>
    <w:rPr>
      <w:rFonts w:ascii="DbfvpxAdvTT3713a231" w:hAnsi="DbfvpxAdvTT3713a231" w:hint="default"/>
      <w:b w:val="0"/>
      <w:bCs w:val="0"/>
      <w:i w:val="0"/>
      <w:iCs w:val="0"/>
      <w:color w:val="131413"/>
      <w:sz w:val="18"/>
      <w:szCs w:val="18"/>
    </w:rPr>
  </w:style>
  <w:style w:type="character" w:customStyle="1" w:styleId="fontstyle11">
    <w:name w:val="fontstyle11"/>
    <w:basedOn w:val="DefaultParagraphFont"/>
    <w:rsid w:val="004E1977"/>
    <w:rPr>
      <w:rFonts w:ascii="YdyylsAdvTT3713a231+20" w:hAnsi="YdyylsAdvTT3713a231+20" w:hint="default"/>
      <w:b w:val="0"/>
      <w:bCs w:val="0"/>
      <w:i w:val="0"/>
      <w:iCs w:val="0"/>
      <w:color w:val="131413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E1977"/>
    <w:rPr>
      <w:color w:val="0000FF"/>
      <w:u w:val="single"/>
    </w:rPr>
  </w:style>
  <w:style w:type="paragraph" w:styleId="NoSpacing">
    <w:name w:val="No Spacing"/>
    <w:uiPriority w:val="1"/>
    <w:qFormat/>
    <w:rsid w:val="0046510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5B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B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D3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A56"/>
  </w:style>
  <w:style w:type="paragraph" w:styleId="Footer">
    <w:name w:val="footer"/>
    <w:basedOn w:val="Normal"/>
    <w:link w:val="FooterChar"/>
    <w:uiPriority w:val="99"/>
    <w:semiHidden/>
    <w:unhideWhenUsed/>
    <w:rsid w:val="008D3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D3A56"/>
  </w:style>
  <w:style w:type="paragraph" w:customStyle="1" w:styleId="Default">
    <w:name w:val="Default"/>
    <w:rsid w:val="002C1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740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59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iabiodiversity.org/species/show/229507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indiabiodiversity.org/species/show/252226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heplantlist.org/tpl/record/kew-24517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83BDAE-ABC6-410D-89F8-B805BBABA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870</Words>
  <Characters>10665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n</dc:creator>
  <cp:lastModifiedBy>JAVID</cp:lastModifiedBy>
  <cp:revision>4</cp:revision>
  <cp:lastPrinted>2020-03-08T04:35:00Z</cp:lastPrinted>
  <dcterms:created xsi:type="dcterms:W3CDTF">2021-01-05T05:54:00Z</dcterms:created>
  <dcterms:modified xsi:type="dcterms:W3CDTF">2021-01-05T06:02:00Z</dcterms:modified>
</cp:coreProperties>
</file>